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gapor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ngapore received a score of 86.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ngapor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gapore received a score of</w:t>
      </w:r>
      <w:r>
        <w:t xml:space="preserve"> </w:t>
      </w:r>
      <w:r>
        <w:rPr>
          <w:bCs/>
          <w:b/>
        </w:rPr>
        <w:t xml:space="preserve">9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ngapore received a score of 64.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ngapore received a score of 8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ngapore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ngapor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ngapor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ngapore received a score of 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ngapor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ngapor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ngapor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ngapore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ngapor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ngapor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ngapor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ngapore received a score of 0.8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ngapore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Singapor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Singapor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Singapor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Singapor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Singapor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Singapor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Singapor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Singapor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Singapor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Singapor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Singapor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Singapor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Singapor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Singapor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Singapor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Singapor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Singapor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min data source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2, 2007, 2012,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8, 2001, 2004, 2007, 2010, 2013, 2016,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G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8:25Z</dcterms:created>
  <dcterms:modified xsi:type="dcterms:W3CDTF">2024-01-16T19: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ngapore Country Report</vt:lpwstr>
  </property>
</Properties>
</file>